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27913EDF" w:rsidR="00352980" w:rsidRPr="002559EF" w:rsidRDefault="00581D6C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HORTICULTURE</w:t>
      </w:r>
      <w:r w:rsidR="005D6FCF">
        <w:rPr>
          <w:rFonts w:cstheme="minorHAnsi"/>
          <w:b/>
          <w:bCs/>
          <w:color w:val="000000" w:themeColor="text1"/>
          <w:sz w:val="40"/>
          <w:szCs w:val="40"/>
        </w:rPr>
        <w:t xml:space="preserve">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7CC56151" w:rsidR="00C50F18" w:rsidRPr="005D6FCF" w:rsidRDefault="00E70D9B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 xml:space="preserve">2,760 horticulture 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farm businesses in 2020-21, </w:t>
      </w:r>
      <w:r>
        <w:rPr>
          <w:rFonts w:cstheme="minorHAnsi"/>
          <w:b/>
          <w:color w:val="006600"/>
          <w:sz w:val="21"/>
          <w:szCs w:val="21"/>
        </w:rPr>
        <w:t xml:space="preserve">down 1.3 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747A139A" w:rsidR="00C50F18" w:rsidRPr="005D6FCF" w:rsidRDefault="00E70D9B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14,10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>
        <w:rPr>
          <w:rFonts w:cstheme="minorHAnsi"/>
          <w:b/>
          <w:color w:val="006600"/>
          <w:sz w:val="21"/>
          <w:szCs w:val="21"/>
        </w:rPr>
        <w:t>horticulture</w:t>
      </w:r>
      <w:r w:rsidR="00183379">
        <w:rPr>
          <w:rFonts w:cstheme="minorHAnsi"/>
          <w:b/>
          <w:color w:val="006600"/>
          <w:sz w:val="21"/>
          <w:szCs w:val="21"/>
        </w:rPr>
        <w:t xml:space="preserve"> </w:t>
      </w:r>
      <w:r w:rsidR="00183379" w:rsidRPr="005D6FCF">
        <w:rPr>
          <w:rFonts w:cstheme="minorHAnsi"/>
          <w:b/>
          <w:color w:val="006600"/>
          <w:sz w:val="21"/>
          <w:szCs w:val="21"/>
        </w:rPr>
        <w:t>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>
        <w:rPr>
          <w:rFonts w:cstheme="minorHAnsi"/>
          <w:b/>
          <w:color w:val="006600"/>
          <w:sz w:val="21"/>
          <w:szCs w:val="21"/>
        </w:rPr>
        <w:t>2.6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183379">
        <w:rPr>
          <w:rFonts w:cstheme="minorHAnsi"/>
          <w:b/>
          <w:color w:val="006600"/>
          <w:sz w:val="21"/>
          <w:szCs w:val="21"/>
        </w:rPr>
        <w:t>increase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rom 2019-20</w:t>
      </w:r>
    </w:p>
    <w:p w14:paraId="785DB1D1" w14:textId="5842A7E9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183379">
        <w:rPr>
          <w:rFonts w:cstheme="minorHAnsi"/>
          <w:b/>
          <w:color w:val="006600"/>
          <w:sz w:val="21"/>
          <w:szCs w:val="21"/>
        </w:rPr>
        <w:t>3.</w:t>
      </w:r>
      <w:r w:rsidR="00E70D9B">
        <w:rPr>
          <w:rFonts w:cstheme="minorHAnsi"/>
          <w:b/>
          <w:color w:val="006600"/>
          <w:sz w:val="21"/>
          <w:szCs w:val="21"/>
        </w:rPr>
        <w:t>2</w:t>
      </w:r>
      <w:r w:rsidRPr="005D6FCF">
        <w:rPr>
          <w:rFonts w:cstheme="minorHAnsi"/>
          <w:b/>
          <w:color w:val="006600"/>
          <w:sz w:val="21"/>
          <w:szCs w:val="21"/>
        </w:rPr>
        <w:t xml:space="preserve"> billion value of </w:t>
      </w:r>
      <w:r w:rsidR="00E70D9B">
        <w:rPr>
          <w:rFonts w:cstheme="minorHAnsi"/>
          <w:b/>
          <w:color w:val="006600"/>
          <w:sz w:val="21"/>
          <w:szCs w:val="21"/>
        </w:rPr>
        <w:t>horticultur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</w:t>
      </w:r>
      <w:r w:rsidR="00183379">
        <w:rPr>
          <w:rFonts w:cstheme="minorHAnsi"/>
          <w:b/>
          <w:color w:val="006600"/>
          <w:sz w:val="21"/>
          <w:szCs w:val="21"/>
        </w:rPr>
        <w:t>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</w:t>
      </w:r>
      <w:r w:rsidR="00E70D9B">
        <w:rPr>
          <w:rFonts w:cstheme="minorHAnsi"/>
          <w:b/>
          <w:color w:val="006600"/>
          <w:sz w:val="21"/>
          <w:szCs w:val="21"/>
        </w:rPr>
        <w:t xml:space="preserve"> 3.8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183379">
        <w:rPr>
          <w:rFonts w:cstheme="minorHAnsi"/>
          <w:b/>
          <w:color w:val="006600"/>
          <w:sz w:val="21"/>
          <w:szCs w:val="21"/>
        </w:rPr>
        <w:t>increas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02D01860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E70D9B">
        <w:rPr>
          <w:rFonts w:cstheme="minorHAnsi"/>
          <w:b/>
          <w:color w:val="006600"/>
          <w:sz w:val="21"/>
          <w:szCs w:val="21"/>
        </w:rPr>
        <w:t>1.</w:t>
      </w:r>
      <w:r w:rsidR="00DE4377">
        <w:rPr>
          <w:rFonts w:cstheme="minorHAnsi"/>
          <w:b/>
          <w:color w:val="006600"/>
          <w:sz w:val="21"/>
          <w:szCs w:val="21"/>
        </w:rPr>
        <w:t>4</w:t>
      </w:r>
      <w:r w:rsidRPr="005D6FCF">
        <w:rPr>
          <w:rFonts w:cstheme="minorHAnsi"/>
          <w:b/>
          <w:color w:val="006600"/>
          <w:sz w:val="21"/>
          <w:szCs w:val="21"/>
        </w:rPr>
        <w:t xml:space="preserve"> billion worth of </w:t>
      </w:r>
      <w:r w:rsidR="00E70D9B">
        <w:rPr>
          <w:rFonts w:cstheme="minorHAnsi"/>
          <w:b/>
          <w:color w:val="006600"/>
          <w:sz w:val="21"/>
          <w:szCs w:val="21"/>
        </w:rPr>
        <w:t>horticulture</w:t>
      </w:r>
      <w:r w:rsidR="00F900C0">
        <w:rPr>
          <w:rFonts w:cstheme="minorHAnsi"/>
          <w:b/>
          <w:color w:val="006600"/>
          <w:sz w:val="21"/>
          <w:szCs w:val="21"/>
        </w:rPr>
        <w:t xml:space="preserve"> </w:t>
      </w:r>
      <w:r w:rsidRPr="005D6FCF">
        <w:rPr>
          <w:rFonts w:cstheme="minorHAnsi"/>
          <w:b/>
          <w:color w:val="006600"/>
          <w:sz w:val="21"/>
          <w:szCs w:val="21"/>
        </w:rPr>
        <w:t>exports (2021</w:t>
      </w:r>
      <w:r w:rsidR="007B28C5" w:rsidRPr="005D6FCF">
        <w:rPr>
          <w:rFonts w:cstheme="minorHAnsi"/>
          <w:b/>
          <w:color w:val="006600"/>
          <w:sz w:val="21"/>
          <w:szCs w:val="21"/>
        </w:rPr>
        <w:t>-22</w:t>
      </w:r>
      <w:r w:rsidRPr="005D6FCF">
        <w:rPr>
          <w:rFonts w:cstheme="minorHAnsi"/>
          <w:b/>
          <w:color w:val="006600"/>
          <w:sz w:val="21"/>
          <w:szCs w:val="21"/>
        </w:rPr>
        <w:t xml:space="preserve">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E70D9B">
        <w:rPr>
          <w:rFonts w:cstheme="minorHAnsi"/>
          <w:b/>
          <w:color w:val="006600"/>
          <w:sz w:val="21"/>
          <w:szCs w:val="21"/>
        </w:rPr>
        <w:t>1.1</w:t>
      </w:r>
      <w:r w:rsidRPr="005D6FCF">
        <w:rPr>
          <w:rFonts w:cstheme="minorHAnsi"/>
          <w:b/>
          <w:color w:val="006600"/>
          <w:sz w:val="21"/>
          <w:szCs w:val="21"/>
        </w:rPr>
        <w:t>% increase year-on-year</w:t>
      </w:r>
    </w:p>
    <w:p w14:paraId="6AF4CCD3" w14:textId="0F046C6D" w:rsidR="00FB0BAB" w:rsidRPr="005D6FCF" w:rsidRDefault="00E70D9B" w:rsidP="005D6FCF">
      <w:pPr>
        <w:pStyle w:val="Heading1"/>
      </w:pPr>
      <w:r>
        <w:t>Horticulture</w:t>
      </w:r>
      <w:r w:rsidR="00183379">
        <w:t xml:space="preserve"> farm</w:t>
      </w:r>
      <w:r w:rsidR="005D6FCF" w:rsidRPr="005D6FCF">
        <w:t xml:space="preserve"> facts and figures </w:t>
      </w:r>
    </w:p>
    <w:p w14:paraId="631E69D3" w14:textId="6F8ADA10" w:rsidR="00E70D9B" w:rsidRPr="00E70D9B" w:rsidRDefault="00E70D9B" w:rsidP="00E70D9B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</w:rPr>
      </w:pPr>
      <w:r w:rsidRPr="00E70D9B">
        <w:rPr>
          <w:rFonts w:cstheme="minorHAnsi"/>
          <w:color w:val="000000" w:themeColor="text1"/>
          <w:sz w:val="20"/>
          <w:szCs w:val="20"/>
        </w:rPr>
        <w:t xml:space="preserve">These fast facts are limited to horticultural produce for human </w:t>
      </w:r>
      <w:r w:rsidR="00965F48">
        <w:rPr>
          <w:rFonts w:cstheme="minorHAnsi"/>
          <w:color w:val="000000" w:themeColor="text1"/>
          <w:sz w:val="20"/>
          <w:szCs w:val="20"/>
        </w:rPr>
        <w:t>consumption. S</w:t>
      </w:r>
      <w:r w:rsidRPr="00E70D9B">
        <w:rPr>
          <w:rFonts w:cstheme="minorHAnsi"/>
          <w:color w:val="000000" w:themeColor="text1"/>
          <w:sz w:val="20"/>
          <w:szCs w:val="20"/>
        </w:rPr>
        <w:t xml:space="preserve">ee a separate fast fact for nursery/floriculture data. </w:t>
      </w:r>
    </w:p>
    <w:p w14:paraId="71C43108" w14:textId="77777777" w:rsidR="00965F48" w:rsidRDefault="00E70D9B" w:rsidP="00E70D9B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</w:rPr>
      </w:pPr>
      <w:r w:rsidRPr="00E70D9B">
        <w:rPr>
          <w:rFonts w:cstheme="minorHAnsi"/>
          <w:color w:val="000000" w:themeColor="text1"/>
          <w:sz w:val="20"/>
          <w:szCs w:val="20"/>
        </w:rPr>
        <w:t>There were 2,760 horticulture farm businesses in Victoria in 2020</w:t>
      </w:r>
      <w:r w:rsidRPr="00E70D9B">
        <w:rPr>
          <w:rFonts w:cstheme="minorHAnsi"/>
          <w:color w:val="000000" w:themeColor="text1"/>
          <w:sz w:val="20"/>
          <w:szCs w:val="20"/>
        </w:rPr>
        <w:noBreakHyphen/>
        <w:t xml:space="preserve">21: comprising 910 fruit and nuts, 1,121 grapes and 727 vegetable farm businesses. </w:t>
      </w:r>
    </w:p>
    <w:p w14:paraId="20CEB35F" w14:textId="09EA4E26" w:rsidR="00E70D9B" w:rsidRPr="00E70D9B" w:rsidRDefault="00E70D9B" w:rsidP="00E70D9B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</w:rPr>
      </w:pPr>
      <w:r w:rsidRPr="00E70D9B">
        <w:rPr>
          <w:rFonts w:cstheme="minorHAnsi"/>
          <w:color w:val="000000" w:themeColor="text1"/>
          <w:sz w:val="20"/>
          <w:szCs w:val="20"/>
        </w:rPr>
        <w:t>Horticulture farms account for 13 per cent of Victoria’s farm businesses</w:t>
      </w:r>
      <w:r w:rsidR="00965F48">
        <w:rPr>
          <w:rFonts w:cstheme="minorHAnsi"/>
          <w:color w:val="000000" w:themeColor="text1"/>
          <w:sz w:val="20"/>
          <w:szCs w:val="20"/>
        </w:rPr>
        <w:t>, and a</w:t>
      </w:r>
      <w:r w:rsidRPr="00E70D9B">
        <w:rPr>
          <w:rFonts w:cstheme="minorHAnsi"/>
          <w:color w:val="000000" w:themeColor="text1"/>
          <w:sz w:val="20"/>
          <w:szCs w:val="20"/>
        </w:rPr>
        <w:t xml:space="preserve">round 20 per cent of Australia’s horticulture farm businesses are in Victoria. </w:t>
      </w:r>
    </w:p>
    <w:p w14:paraId="7E992E04" w14:textId="5E937249" w:rsidR="00D003CE" w:rsidRPr="00E70D9B" w:rsidRDefault="00E70D9B" w:rsidP="00E70D9B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E70D9B">
        <w:rPr>
          <w:rFonts w:cstheme="minorHAnsi"/>
          <w:color w:val="000000" w:themeColor="text1"/>
          <w:sz w:val="20"/>
          <w:szCs w:val="20"/>
        </w:rPr>
        <w:t xml:space="preserve">The 2,760 horticulture farms operate on approximately 121,600 hectares (or 26% of Australia’s horticulture farming area). </w:t>
      </w:r>
    </w:p>
    <w:p w14:paraId="075114DE" w14:textId="6A60CB09" w:rsidR="00690FE2" w:rsidRDefault="00297F53" w:rsidP="005D6FCF">
      <w:pPr>
        <w:pStyle w:val="Heading1"/>
      </w:pPr>
      <w:r>
        <w:t>H</w:t>
      </w:r>
      <w:r w:rsidR="00690FE2" w:rsidRPr="00D80547">
        <w:t>ow much</w:t>
      </w:r>
      <w:r w:rsidR="005D6FCF">
        <w:t xml:space="preserve"> </w:t>
      </w:r>
      <w:r w:rsidR="00690FE2" w:rsidRPr="00D80547">
        <w:t>is produced?</w:t>
      </w:r>
    </w:p>
    <w:p w14:paraId="52CF537A" w14:textId="4B824EC8" w:rsidR="00896590" w:rsidRPr="00896590" w:rsidRDefault="00896590" w:rsidP="00CA2715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896590">
        <w:rPr>
          <w:rFonts w:cstheme="minorHAnsi"/>
          <w:color w:val="000000" w:themeColor="text1"/>
          <w:sz w:val="20"/>
          <w:szCs w:val="20"/>
          <w:lang w:val="en-US"/>
        </w:rPr>
        <w:t>Victoria produced around 1.7 million tonnes of horticultural produce in 2020</w:t>
      </w:r>
      <w:r w:rsidRPr="00896590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896590">
        <w:rPr>
          <w:rFonts w:cstheme="minorHAnsi"/>
          <w:color w:val="000000" w:themeColor="text1"/>
          <w:sz w:val="20"/>
          <w:szCs w:val="20"/>
          <w:lang w:val="en-US"/>
        </w:rPr>
        <w:t>21, accounting for 23.6 per cent of Australia</w:t>
      </w:r>
      <w:r w:rsidRPr="00896590">
        <w:rPr>
          <w:rFonts w:ascii="Calibri" w:hAnsi="Calibri" w:cs="Calibri"/>
          <w:color w:val="000000" w:themeColor="text1"/>
          <w:sz w:val="20"/>
          <w:szCs w:val="20"/>
          <w:lang w:val="en-US"/>
        </w:rPr>
        <w:t>’</w:t>
      </w:r>
      <w:r w:rsidRPr="00896590">
        <w:rPr>
          <w:rFonts w:cstheme="minorHAnsi"/>
          <w:color w:val="000000" w:themeColor="text1"/>
          <w:sz w:val="20"/>
          <w:szCs w:val="20"/>
          <w:lang w:val="en-US"/>
        </w:rPr>
        <w:t>s 7.1 million tonnes of horticultural produce, making Victoria the second largest horticulture producer in Australia after South Australia (24%).</w:t>
      </w:r>
    </w:p>
    <w:p w14:paraId="37DF8466" w14:textId="68B963FF" w:rsidR="00896590" w:rsidRPr="00896590" w:rsidRDefault="00896590" w:rsidP="000937F7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896590">
        <w:rPr>
          <w:rFonts w:cstheme="minorHAnsi"/>
          <w:color w:val="000000" w:themeColor="text1"/>
          <w:sz w:val="20"/>
          <w:szCs w:val="20"/>
          <w:lang w:val="en-US"/>
        </w:rPr>
        <w:t>Victoria’s horticultural produce included 564 kilotonnes of fruit and nuts, 403 kilotonnes of grapes and 696 kilotonnes of vegetables.</w:t>
      </w:r>
    </w:p>
    <w:p w14:paraId="62EAE6D3" w14:textId="7B4493B1" w:rsidR="00D003CE" w:rsidRPr="00896590" w:rsidRDefault="00896590" w:rsidP="00F4558E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896590">
        <w:rPr>
          <w:rFonts w:cstheme="minorHAnsi"/>
          <w:color w:val="000000" w:themeColor="text1"/>
          <w:sz w:val="20"/>
          <w:szCs w:val="20"/>
          <w:lang w:val="en-US"/>
        </w:rPr>
        <w:t>Victoria is Australia’s largest producer of pears (90%), peaches (86%), nectarines (77%), olives (69%), almonds (60%), tomatoes (55%) and apples (50%) among other horticultural produce.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30E3296B" w14:textId="77777777" w:rsidR="00896590" w:rsidRDefault="00896590" w:rsidP="005D4A38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896590">
        <w:rPr>
          <w:rFonts w:cstheme="minorHAnsi"/>
          <w:color w:val="000000" w:themeColor="text1"/>
          <w:sz w:val="20"/>
          <w:szCs w:val="20"/>
          <w:lang w:val="en-US"/>
        </w:rPr>
        <w:t>The gross value of the Victorian horticulture sector was around $3.24 billion in 2020</w:t>
      </w:r>
      <w:r w:rsidRPr="00896590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896590">
        <w:rPr>
          <w:rFonts w:cstheme="minorHAnsi"/>
          <w:color w:val="000000" w:themeColor="text1"/>
          <w:sz w:val="20"/>
          <w:szCs w:val="20"/>
          <w:lang w:val="en-US"/>
        </w:rPr>
        <w:t>21, up 3.8 per cent from the previous year. Horticulture contributed 18.5 per cent of Victoria’s agricultural value of $17.5 billion.</w:t>
      </w:r>
    </w:p>
    <w:p w14:paraId="45D5F8FC" w14:textId="20C4DCAD" w:rsidR="00896590" w:rsidRPr="00896590" w:rsidRDefault="00965F48" w:rsidP="00187B08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>
        <w:rPr>
          <w:rFonts w:cstheme="minorHAnsi"/>
          <w:color w:val="000000" w:themeColor="text1"/>
          <w:sz w:val="20"/>
          <w:szCs w:val="20"/>
          <w:lang w:val="en-US"/>
        </w:rPr>
        <w:t>The g</w:t>
      </w:r>
      <w:r w:rsidR="00896590" w:rsidRPr="00896590">
        <w:rPr>
          <w:rFonts w:cstheme="minorHAnsi"/>
          <w:color w:val="000000" w:themeColor="text1"/>
          <w:sz w:val="20"/>
          <w:szCs w:val="20"/>
          <w:lang w:val="en-US"/>
        </w:rPr>
        <w:t>ross value of Victoria’s major horticultural commodities included $1.57 billion from fruit and nuts, $402 million from the table and dried grapes, $171 million from wine grapes and $1.1 billion from vegetables.</w:t>
      </w:r>
    </w:p>
    <w:p w14:paraId="48D7AB3C" w14:textId="670DAE47" w:rsidR="00183379" w:rsidRPr="00896590" w:rsidRDefault="00896590" w:rsidP="00A22DF1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896590">
        <w:rPr>
          <w:rFonts w:cstheme="minorHAnsi"/>
          <w:color w:val="000000" w:themeColor="text1"/>
          <w:sz w:val="20"/>
          <w:szCs w:val="20"/>
          <w:lang w:val="en-US"/>
        </w:rPr>
        <w:t>Victoria contributed 25 per cent to the national gross value of horticulture production of $12.9 billion.</w:t>
      </w:r>
    </w:p>
    <w:p w14:paraId="0225C754" w14:textId="29392970" w:rsidR="00744669" w:rsidRDefault="00744669" w:rsidP="005D6FCF">
      <w:pPr>
        <w:pStyle w:val="Heading1"/>
      </w:pPr>
      <w:r w:rsidRPr="00D80547">
        <w:t xml:space="preserve">Jobs in the </w:t>
      </w:r>
      <w:r w:rsidR="0066166B">
        <w:t>horticulture industry</w:t>
      </w:r>
    </w:p>
    <w:p w14:paraId="0935A0C0" w14:textId="436ED7F8" w:rsidR="00F54AFD" w:rsidRPr="00F54AFD" w:rsidRDefault="00F54AFD" w:rsidP="001F09C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F54AFD">
        <w:rPr>
          <w:rFonts w:cstheme="minorHAnsi"/>
          <w:color w:val="000000" w:themeColor="text1"/>
          <w:sz w:val="20"/>
          <w:szCs w:val="20"/>
          <w:lang w:val="en-US"/>
        </w:rPr>
        <w:t>We estimate that approximately 14,100 persons worked in horticulture farms in 2020</w:t>
      </w:r>
      <w:r w:rsidRPr="00F54AFD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F54AFD">
        <w:rPr>
          <w:rFonts w:cstheme="minorHAnsi"/>
          <w:color w:val="000000" w:themeColor="text1"/>
          <w:sz w:val="20"/>
          <w:szCs w:val="20"/>
          <w:lang w:val="en-US"/>
        </w:rPr>
        <w:t>21, a 2.6 per cent increase on 13,700 jobs in 2019</w:t>
      </w:r>
      <w:r w:rsidRPr="00F54AFD">
        <w:rPr>
          <w:rFonts w:ascii="Cambria Math" w:hAnsi="Cambria Math" w:cs="Cambria Math"/>
          <w:color w:val="000000" w:themeColor="text1"/>
          <w:sz w:val="20"/>
          <w:szCs w:val="20"/>
          <w:lang w:val="en-US"/>
        </w:rPr>
        <w:t>‑</w:t>
      </w:r>
      <w:r w:rsidRPr="00F54AFD">
        <w:rPr>
          <w:rFonts w:cstheme="minorHAnsi"/>
          <w:color w:val="000000" w:themeColor="text1"/>
          <w:sz w:val="20"/>
          <w:szCs w:val="20"/>
          <w:lang w:val="en-US"/>
        </w:rPr>
        <w:t>20.</w:t>
      </w:r>
    </w:p>
    <w:p w14:paraId="2829E4E5" w14:textId="13C0B663" w:rsidR="002324E1" w:rsidRPr="00F54AFD" w:rsidRDefault="00F54AFD" w:rsidP="00665AB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F54AFD">
        <w:rPr>
          <w:rFonts w:cstheme="minorHAnsi"/>
          <w:color w:val="000000" w:themeColor="text1"/>
          <w:sz w:val="20"/>
          <w:szCs w:val="20"/>
          <w:lang w:val="en-US"/>
        </w:rPr>
        <w:t>The Victorian horticulture industry contributes 21 per cent to Victorian agricultural jobs</w:t>
      </w:r>
      <w:r w:rsidR="00E125F5" w:rsidRPr="00F54AFD">
        <w:rPr>
          <w:rFonts w:cstheme="minorHAnsi"/>
          <w:color w:val="000000" w:themeColor="text1"/>
          <w:sz w:val="20"/>
          <w:szCs w:val="20"/>
          <w:lang w:val="en-US"/>
        </w:rPr>
        <w:t>.</w:t>
      </w:r>
    </w:p>
    <w:p w14:paraId="61374E4E" w14:textId="6EBFA54E" w:rsidR="006043AE" w:rsidRPr="006067A0" w:rsidRDefault="005D6FCF" w:rsidP="005D6FCF">
      <w:pPr>
        <w:pStyle w:val="Heading1"/>
      </w:pPr>
      <w:r>
        <w:t>How much is exported?</w:t>
      </w:r>
    </w:p>
    <w:p w14:paraId="3CC53805" w14:textId="066F1CD6" w:rsidR="008B235A" w:rsidRPr="008B235A" w:rsidRDefault="008B235A" w:rsidP="008B235A">
      <w:pPr>
        <w:pStyle w:val="ListParagraph"/>
        <w:numPr>
          <w:ilvl w:val="0"/>
          <w:numId w:val="23"/>
        </w:numPr>
        <w:rPr>
          <w:rFonts w:cstheme="minorHAnsi"/>
          <w:color w:val="000000" w:themeColor="text1"/>
          <w:sz w:val="20"/>
          <w:szCs w:val="20"/>
        </w:rPr>
      </w:pPr>
      <w:r w:rsidRPr="008B235A">
        <w:rPr>
          <w:rFonts w:cstheme="minorHAnsi"/>
          <w:color w:val="000000" w:themeColor="text1"/>
          <w:sz w:val="20"/>
          <w:szCs w:val="20"/>
        </w:rPr>
        <w:t>Victorian horticulture exports grew modestly to reach $1.37 billion in 2021</w:t>
      </w:r>
      <w:r w:rsidRPr="008B235A">
        <w:rPr>
          <w:rFonts w:cstheme="minorHAnsi"/>
          <w:color w:val="000000" w:themeColor="text1"/>
          <w:sz w:val="20"/>
          <w:szCs w:val="20"/>
        </w:rPr>
        <w:noBreakHyphen/>
        <w:t>22, underpinned by a significant increase in almond exports. Victoria is Australia’s largest horticulture exporter</w:t>
      </w:r>
      <w:r w:rsidR="00965F48">
        <w:rPr>
          <w:rFonts w:cstheme="minorHAnsi"/>
          <w:color w:val="000000" w:themeColor="text1"/>
          <w:sz w:val="20"/>
          <w:szCs w:val="20"/>
        </w:rPr>
        <w:t>,</w:t>
      </w:r>
      <w:r w:rsidRPr="008B235A">
        <w:rPr>
          <w:rFonts w:cstheme="minorHAnsi"/>
          <w:color w:val="000000" w:themeColor="text1"/>
          <w:sz w:val="20"/>
          <w:szCs w:val="20"/>
        </w:rPr>
        <w:t xml:space="preserve"> accounting for 48 per cent of </w:t>
      </w:r>
      <w:r w:rsidR="00965F48">
        <w:rPr>
          <w:rFonts w:cstheme="minorHAnsi"/>
          <w:color w:val="000000" w:themeColor="text1"/>
          <w:sz w:val="20"/>
          <w:szCs w:val="20"/>
        </w:rPr>
        <w:t xml:space="preserve">the </w:t>
      </w:r>
      <w:r w:rsidRPr="008B235A">
        <w:rPr>
          <w:rFonts w:cstheme="minorHAnsi"/>
          <w:color w:val="000000" w:themeColor="text1"/>
          <w:sz w:val="20"/>
          <w:szCs w:val="20"/>
        </w:rPr>
        <w:t xml:space="preserve">national horticulture exports valued at $2.9 billion. </w:t>
      </w:r>
    </w:p>
    <w:p w14:paraId="7502D9FA" w14:textId="03DBCBFF" w:rsidR="008B235A" w:rsidRPr="008B235A" w:rsidRDefault="008B235A" w:rsidP="008B235A">
      <w:pPr>
        <w:pStyle w:val="ListParagraph"/>
        <w:numPr>
          <w:ilvl w:val="0"/>
          <w:numId w:val="23"/>
        </w:numPr>
        <w:rPr>
          <w:rFonts w:cstheme="minorHAnsi"/>
          <w:color w:val="000000" w:themeColor="text1"/>
          <w:sz w:val="20"/>
          <w:szCs w:val="20"/>
        </w:rPr>
      </w:pPr>
      <w:r w:rsidRPr="008B235A">
        <w:rPr>
          <w:rFonts w:cstheme="minorHAnsi"/>
          <w:color w:val="000000" w:themeColor="text1"/>
          <w:sz w:val="20"/>
          <w:szCs w:val="20"/>
        </w:rPr>
        <w:t xml:space="preserve">Victoria’s horticulture exports represent 9.5 per cent of Victoria’s total food exports ($14.4 billion). China was the highest value export market, valued at $381 million, followed by Vietnam ($120 million) and India ($106 million). </w:t>
      </w:r>
    </w:p>
    <w:p w14:paraId="429233F3" w14:textId="6FB1F4D0" w:rsidR="00183379" w:rsidRPr="008B235A" w:rsidRDefault="008B235A" w:rsidP="001255B6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8B235A">
        <w:rPr>
          <w:rFonts w:cstheme="minorHAnsi"/>
          <w:color w:val="000000" w:themeColor="text1"/>
          <w:sz w:val="20"/>
          <w:szCs w:val="20"/>
        </w:rPr>
        <w:t>Fruit exports decreased by 6 per cent to be valued at $677 million in 2021</w:t>
      </w:r>
      <w:r w:rsidRPr="008B235A">
        <w:rPr>
          <w:rFonts w:cstheme="minorHAnsi"/>
          <w:color w:val="000000" w:themeColor="text1"/>
          <w:sz w:val="20"/>
          <w:szCs w:val="20"/>
        </w:rPr>
        <w:noBreakHyphen/>
        <w:t>22. Nuts exports increased by 11 per cent</w:t>
      </w:r>
      <w:r w:rsidR="00965F48">
        <w:rPr>
          <w:rFonts w:cstheme="minorHAnsi"/>
          <w:color w:val="000000" w:themeColor="text1"/>
          <w:sz w:val="20"/>
          <w:szCs w:val="20"/>
        </w:rPr>
        <w:t>,</w:t>
      </w:r>
      <w:r w:rsidRPr="008B235A">
        <w:rPr>
          <w:rFonts w:cstheme="minorHAnsi"/>
          <w:color w:val="000000" w:themeColor="text1"/>
          <w:sz w:val="20"/>
          <w:szCs w:val="20"/>
        </w:rPr>
        <w:t xml:space="preserve"> valued at $439 million, whereas vegetable exports were valued at $41 million.</w:t>
      </w:r>
    </w:p>
    <w:sectPr w:rsidR="00183379" w:rsidRPr="008B235A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E072E" w14:textId="77777777" w:rsidR="002C5E80" w:rsidRDefault="002C5E80" w:rsidP="00650BA2">
      <w:r>
        <w:separator/>
      </w:r>
    </w:p>
  </w:endnote>
  <w:endnote w:type="continuationSeparator" w:id="0">
    <w:p w14:paraId="207AEE11" w14:textId="77777777" w:rsidR="002C5E80" w:rsidRDefault="002C5E80" w:rsidP="00650BA2">
      <w:r>
        <w:continuationSeparator/>
      </w:r>
    </w:p>
  </w:endnote>
  <w:endnote w:type="continuationNotice" w:id="1">
    <w:p w14:paraId="0C076282" w14:textId="77777777" w:rsidR="002C5E80" w:rsidRDefault="002C5E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CE685" w14:textId="77777777" w:rsidR="002C5E80" w:rsidRDefault="002C5E80" w:rsidP="00650BA2">
      <w:r>
        <w:separator/>
      </w:r>
    </w:p>
  </w:footnote>
  <w:footnote w:type="continuationSeparator" w:id="0">
    <w:p w14:paraId="5FD06B6E" w14:textId="77777777" w:rsidR="002C5E80" w:rsidRDefault="002C5E80" w:rsidP="00650BA2">
      <w:r>
        <w:continuationSeparator/>
      </w:r>
    </w:p>
  </w:footnote>
  <w:footnote w:type="continuationNotice" w:id="1">
    <w:p w14:paraId="3F9B5C8E" w14:textId="77777777" w:rsidR="002C5E80" w:rsidRDefault="002C5E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sqgFAHBLE6c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97D59"/>
    <w:rsid w:val="000A27A4"/>
    <w:rsid w:val="000A60AF"/>
    <w:rsid w:val="000B3F2D"/>
    <w:rsid w:val="000B77B7"/>
    <w:rsid w:val="000C2513"/>
    <w:rsid w:val="000C3AFC"/>
    <w:rsid w:val="000D1BA9"/>
    <w:rsid w:val="000D207A"/>
    <w:rsid w:val="000D5331"/>
    <w:rsid w:val="000D5D7D"/>
    <w:rsid w:val="000E1AEF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366F"/>
    <w:rsid w:val="00177194"/>
    <w:rsid w:val="001776A5"/>
    <w:rsid w:val="00180ED3"/>
    <w:rsid w:val="00181DC8"/>
    <w:rsid w:val="00183379"/>
    <w:rsid w:val="00185790"/>
    <w:rsid w:val="00187EB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4E8A"/>
    <w:rsid w:val="002C5012"/>
    <w:rsid w:val="002C5E80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57D0"/>
    <w:rsid w:val="003169AF"/>
    <w:rsid w:val="00317BBD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AC1"/>
    <w:rsid w:val="00434DC2"/>
    <w:rsid w:val="00437F54"/>
    <w:rsid w:val="00444A5C"/>
    <w:rsid w:val="004534CD"/>
    <w:rsid w:val="00460214"/>
    <w:rsid w:val="004711D1"/>
    <w:rsid w:val="00471892"/>
    <w:rsid w:val="004732CB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0B26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1D6C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6F5C"/>
    <w:rsid w:val="005A7EB1"/>
    <w:rsid w:val="005B0709"/>
    <w:rsid w:val="005B1A28"/>
    <w:rsid w:val="005B2205"/>
    <w:rsid w:val="005B273D"/>
    <w:rsid w:val="005C154B"/>
    <w:rsid w:val="005C4179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335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166B"/>
    <w:rsid w:val="0066344B"/>
    <w:rsid w:val="00672F25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10431"/>
    <w:rsid w:val="00710F88"/>
    <w:rsid w:val="007116F2"/>
    <w:rsid w:val="00712A49"/>
    <w:rsid w:val="0071384E"/>
    <w:rsid w:val="00714210"/>
    <w:rsid w:val="00716E16"/>
    <w:rsid w:val="007207DE"/>
    <w:rsid w:val="00724A9B"/>
    <w:rsid w:val="007348E9"/>
    <w:rsid w:val="00740FCE"/>
    <w:rsid w:val="007436FD"/>
    <w:rsid w:val="00744669"/>
    <w:rsid w:val="0074487B"/>
    <w:rsid w:val="007469E2"/>
    <w:rsid w:val="00746DC2"/>
    <w:rsid w:val="0074705B"/>
    <w:rsid w:val="00750EED"/>
    <w:rsid w:val="007528CC"/>
    <w:rsid w:val="00753AE2"/>
    <w:rsid w:val="007608F4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5F82"/>
    <w:rsid w:val="007A68D0"/>
    <w:rsid w:val="007B0200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3EAB"/>
    <w:rsid w:val="007D40B9"/>
    <w:rsid w:val="007D690F"/>
    <w:rsid w:val="007E0BC2"/>
    <w:rsid w:val="007E1556"/>
    <w:rsid w:val="007E2D28"/>
    <w:rsid w:val="007E44CF"/>
    <w:rsid w:val="007E6DF5"/>
    <w:rsid w:val="007F1691"/>
    <w:rsid w:val="007F1A95"/>
    <w:rsid w:val="007F2685"/>
    <w:rsid w:val="007F2FDB"/>
    <w:rsid w:val="00802E4B"/>
    <w:rsid w:val="00804B7D"/>
    <w:rsid w:val="008055AC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96590"/>
    <w:rsid w:val="008A24CB"/>
    <w:rsid w:val="008A2BAF"/>
    <w:rsid w:val="008A42A2"/>
    <w:rsid w:val="008A7988"/>
    <w:rsid w:val="008B235A"/>
    <w:rsid w:val="008B3223"/>
    <w:rsid w:val="008C5D51"/>
    <w:rsid w:val="008C67B1"/>
    <w:rsid w:val="008D6B2C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65F48"/>
    <w:rsid w:val="00970497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76FF"/>
    <w:rsid w:val="009E1C1A"/>
    <w:rsid w:val="009E38ED"/>
    <w:rsid w:val="009E4993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17B5"/>
    <w:rsid w:val="00C044EB"/>
    <w:rsid w:val="00C0566A"/>
    <w:rsid w:val="00C0663E"/>
    <w:rsid w:val="00C11006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6D0F"/>
    <w:rsid w:val="00CB2C88"/>
    <w:rsid w:val="00CB43BB"/>
    <w:rsid w:val="00CB77A9"/>
    <w:rsid w:val="00CC5F9C"/>
    <w:rsid w:val="00CD591B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D003CE"/>
    <w:rsid w:val="00D01616"/>
    <w:rsid w:val="00D047FE"/>
    <w:rsid w:val="00D05873"/>
    <w:rsid w:val="00D05CBE"/>
    <w:rsid w:val="00D06784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A0A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6AEE"/>
    <w:rsid w:val="00DB790D"/>
    <w:rsid w:val="00DD181E"/>
    <w:rsid w:val="00DD2307"/>
    <w:rsid w:val="00DD6463"/>
    <w:rsid w:val="00DE1CFD"/>
    <w:rsid w:val="00DE4377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5F5"/>
    <w:rsid w:val="00E12D78"/>
    <w:rsid w:val="00E258BA"/>
    <w:rsid w:val="00E31DBC"/>
    <w:rsid w:val="00E33954"/>
    <w:rsid w:val="00E37BFD"/>
    <w:rsid w:val="00E637A0"/>
    <w:rsid w:val="00E664B5"/>
    <w:rsid w:val="00E6797D"/>
    <w:rsid w:val="00E67DD2"/>
    <w:rsid w:val="00E70D9B"/>
    <w:rsid w:val="00E71143"/>
    <w:rsid w:val="00E715F5"/>
    <w:rsid w:val="00E7198D"/>
    <w:rsid w:val="00E72B22"/>
    <w:rsid w:val="00E75077"/>
    <w:rsid w:val="00E761ED"/>
    <w:rsid w:val="00E80225"/>
    <w:rsid w:val="00E822B0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D0539"/>
    <w:rsid w:val="00ED305E"/>
    <w:rsid w:val="00ED35DF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F01DAE"/>
    <w:rsid w:val="00F06F9F"/>
    <w:rsid w:val="00F0796D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4AFD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5579"/>
    <w:rsid w:val="00F75BCC"/>
    <w:rsid w:val="00F7777D"/>
    <w:rsid w:val="00F80E3A"/>
    <w:rsid w:val="00F8427B"/>
    <w:rsid w:val="00F844DE"/>
    <w:rsid w:val="00F85E95"/>
    <w:rsid w:val="00F900C0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C6C"/>
    <w:rsid w:val="00FC26FA"/>
    <w:rsid w:val="00FC416E"/>
    <w:rsid w:val="00FC5158"/>
    <w:rsid w:val="00FC5836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37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2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23</Words>
  <Characters>2814</Characters>
  <Application>Microsoft Office Word</Application>
  <DocSecurity>0</DocSecurity>
  <Lines>255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6</cp:revision>
  <cp:lastPrinted>2020-07-02T00:46:00Z</cp:lastPrinted>
  <dcterms:created xsi:type="dcterms:W3CDTF">2023-02-14T05:24:00Z</dcterms:created>
  <dcterms:modified xsi:type="dcterms:W3CDTF">2023-02-16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